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9621" w14:textId="1DDE21F9" w:rsidR="002F3F00" w:rsidRPr="00C20A31" w:rsidRDefault="009409AD" w:rsidP="008B141F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50B89">
        <w:rPr>
          <w:rFonts w:ascii="Arial" w:hAnsi="Arial" w:cs="Arial"/>
          <w:b/>
          <w:bCs/>
          <w:sz w:val="24"/>
          <w:szCs w:val="24"/>
        </w:rPr>
        <w:t>202</w:t>
      </w:r>
      <w:r w:rsidR="003B3259">
        <w:rPr>
          <w:rFonts w:ascii="Arial" w:hAnsi="Arial" w:cs="Arial"/>
          <w:b/>
          <w:bCs/>
          <w:sz w:val="24"/>
          <w:szCs w:val="24"/>
        </w:rPr>
        <w:t>3</w:t>
      </w:r>
      <w:r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b/>
          <w:bCs/>
          <w:sz w:val="24"/>
          <w:szCs w:val="24"/>
        </w:rPr>
        <w:t xml:space="preserve">SOTH Community Garden </w:t>
      </w:r>
      <w:r w:rsidR="00C87CC7" w:rsidRPr="00C20A31">
        <w:rPr>
          <w:rFonts w:ascii="Arial" w:hAnsi="Arial" w:cs="Arial"/>
          <w:b/>
          <w:bCs/>
          <w:sz w:val="24"/>
          <w:szCs w:val="24"/>
        </w:rPr>
        <w:t>Registration and Agreement</w:t>
      </w:r>
    </w:p>
    <w:p w14:paraId="61212ABB" w14:textId="77777777" w:rsidR="002F3F00" w:rsidRPr="00C20A31" w:rsidRDefault="002F3F00" w:rsidP="008B141F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Rules, Term and Conditions for Participation</w:t>
      </w:r>
    </w:p>
    <w:p w14:paraId="51252B0F" w14:textId="77777777" w:rsidR="00C20A31" w:rsidRPr="00C20A31" w:rsidRDefault="00C20A31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071315B" w14:textId="78E7012E" w:rsidR="00A42DD1" w:rsidRPr="00C20A31" w:rsidRDefault="002F3F00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Introduction</w:t>
      </w:r>
    </w:p>
    <w:p w14:paraId="217F5FB4" w14:textId="27C04E5A" w:rsidR="00A42DD1" w:rsidRPr="00C20A31" w:rsidRDefault="00A42DD1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Welcome to SOTH Community Garden.</w:t>
      </w:r>
      <w:r w:rsidR="008739F9"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20A31">
        <w:rPr>
          <w:rFonts w:ascii="Arial" w:hAnsi="Arial" w:cs="Arial"/>
          <w:b/>
          <w:bCs/>
          <w:sz w:val="24"/>
          <w:szCs w:val="24"/>
        </w:rPr>
        <w:t>We look forward to working together, getting to know each other and growing food for ourselves and for our community.</w:t>
      </w:r>
      <w:r w:rsidR="008739F9" w:rsidRPr="00C20A31">
        <w:rPr>
          <w:rFonts w:ascii="Arial" w:hAnsi="Arial" w:cs="Arial"/>
          <w:b/>
          <w:bCs/>
          <w:sz w:val="24"/>
          <w:szCs w:val="24"/>
        </w:rPr>
        <w:t xml:space="preserve"> </w:t>
      </w:r>
      <w:r w:rsidRPr="00C20A3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6C46CC0" w14:textId="77777777" w:rsidR="00950B89" w:rsidRDefault="00950B89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E874898" w14:textId="323F7050" w:rsidR="002F3F00" w:rsidRPr="00C20A31" w:rsidRDefault="002F3F00" w:rsidP="008B141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C20A31">
        <w:rPr>
          <w:rFonts w:ascii="Arial" w:hAnsi="Arial" w:cs="Arial"/>
          <w:b/>
          <w:bCs/>
          <w:sz w:val="24"/>
          <w:szCs w:val="24"/>
        </w:rPr>
        <w:t>Rules, Terms, and Conditions for Participation</w:t>
      </w:r>
    </w:p>
    <w:p w14:paraId="16F8BEA5" w14:textId="7378AB3B" w:rsidR="002F3F00" w:rsidRPr="00C20A31" w:rsidRDefault="002F3F00" w:rsidP="002F3F00">
      <w:pPr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f accepted as a gardener, I will abide by the following rules, terms, and conditions:</w:t>
      </w:r>
    </w:p>
    <w:p w14:paraId="5FB68819" w14:textId="3F8C08F5" w:rsidR="002F3F00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I </w:t>
      </w:r>
      <w:r w:rsidR="00C02017">
        <w:rPr>
          <w:rFonts w:ascii="Arial" w:hAnsi="Arial" w:cs="Arial"/>
          <w:sz w:val="24"/>
          <w:szCs w:val="24"/>
        </w:rPr>
        <w:t xml:space="preserve">will </w:t>
      </w:r>
      <w:r w:rsidRPr="00C20A31">
        <w:rPr>
          <w:rFonts w:ascii="Arial" w:hAnsi="Arial" w:cs="Arial"/>
          <w:sz w:val="24"/>
          <w:szCs w:val="24"/>
        </w:rPr>
        <w:t xml:space="preserve">use this garden at the sole discretion of </w:t>
      </w:r>
      <w:r w:rsidR="00AF4A7F" w:rsidRPr="00C20A31">
        <w:rPr>
          <w:rFonts w:ascii="Arial" w:hAnsi="Arial" w:cs="Arial"/>
          <w:sz w:val="24"/>
          <w:szCs w:val="24"/>
        </w:rPr>
        <w:t>SOTH</w:t>
      </w:r>
      <w:r w:rsidRPr="00C20A31">
        <w:rPr>
          <w:rFonts w:ascii="Arial" w:hAnsi="Arial" w:cs="Arial"/>
          <w:sz w:val="24"/>
          <w:szCs w:val="24"/>
        </w:rPr>
        <w:t xml:space="preserve"> Community Garden. I agree to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abide by its policies and practices.</w:t>
      </w:r>
    </w:p>
    <w:p w14:paraId="788FFDD9" w14:textId="39B56954" w:rsidR="002F3F00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2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The fee for the use of the garden is </w:t>
      </w:r>
      <w:r w:rsidR="00AF4A7F" w:rsidRPr="00C20A31">
        <w:rPr>
          <w:rFonts w:ascii="Arial" w:hAnsi="Arial" w:cs="Arial"/>
          <w:sz w:val="24"/>
          <w:szCs w:val="24"/>
        </w:rPr>
        <w:t>$35</w:t>
      </w:r>
      <w:r w:rsidRPr="00C20A31">
        <w:rPr>
          <w:rFonts w:ascii="Arial" w:hAnsi="Arial" w:cs="Arial"/>
          <w:sz w:val="24"/>
          <w:szCs w:val="24"/>
        </w:rPr>
        <w:t xml:space="preserve"> per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>, per year (</w:t>
      </w:r>
      <w:r w:rsidR="00C20A31">
        <w:rPr>
          <w:rFonts w:ascii="Arial" w:hAnsi="Arial" w:cs="Arial"/>
          <w:sz w:val="24"/>
          <w:szCs w:val="24"/>
        </w:rPr>
        <w:t xml:space="preserve">May </w:t>
      </w:r>
      <w:r w:rsidRPr="00C20A31">
        <w:rPr>
          <w:rFonts w:ascii="Arial" w:hAnsi="Arial" w:cs="Arial"/>
          <w:sz w:val="24"/>
          <w:szCs w:val="24"/>
        </w:rPr>
        <w:t xml:space="preserve">– </w:t>
      </w:r>
      <w:r w:rsidR="00C87CC7" w:rsidRPr="00C20A31">
        <w:rPr>
          <w:rFonts w:ascii="Arial" w:hAnsi="Arial" w:cs="Arial"/>
          <w:sz w:val="24"/>
          <w:szCs w:val="24"/>
        </w:rPr>
        <w:t>October</w:t>
      </w:r>
      <w:r w:rsidRPr="00C20A31">
        <w:rPr>
          <w:rFonts w:ascii="Arial" w:hAnsi="Arial" w:cs="Arial"/>
          <w:sz w:val="24"/>
          <w:szCs w:val="24"/>
        </w:rPr>
        <w:t>), due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 xml:space="preserve">on or before </w:t>
      </w:r>
      <w:r w:rsidR="002E2001">
        <w:rPr>
          <w:rFonts w:ascii="Arial" w:hAnsi="Arial" w:cs="Arial"/>
          <w:sz w:val="24"/>
          <w:szCs w:val="24"/>
        </w:rPr>
        <w:t>April 28</w:t>
      </w:r>
      <w:r w:rsidR="00C20A31" w:rsidRPr="002E2001">
        <w:rPr>
          <w:rFonts w:ascii="Arial" w:hAnsi="Arial" w:cs="Arial"/>
          <w:sz w:val="24"/>
          <w:szCs w:val="24"/>
        </w:rPr>
        <w:t>,</w:t>
      </w:r>
      <w:r w:rsidR="00AF4A7F" w:rsidRPr="002E2001">
        <w:rPr>
          <w:rFonts w:ascii="Arial" w:hAnsi="Arial" w:cs="Arial"/>
          <w:sz w:val="24"/>
          <w:szCs w:val="24"/>
        </w:rPr>
        <w:t xml:space="preserve"> 202</w:t>
      </w:r>
      <w:r w:rsidR="003B3259" w:rsidRPr="002E2001">
        <w:rPr>
          <w:rFonts w:ascii="Arial" w:hAnsi="Arial" w:cs="Arial"/>
          <w:sz w:val="24"/>
          <w:szCs w:val="24"/>
        </w:rPr>
        <w:t>3</w:t>
      </w:r>
      <w:r w:rsidR="00AF4A7F" w:rsidRPr="00C20A31">
        <w:rPr>
          <w:rFonts w:ascii="Arial" w:hAnsi="Arial" w:cs="Arial"/>
          <w:sz w:val="24"/>
          <w:szCs w:val="24"/>
        </w:rPr>
        <w:t xml:space="preserve">. </w:t>
      </w:r>
      <w:r w:rsidRPr="00C20A31">
        <w:rPr>
          <w:rFonts w:ascii="Arial" w:hAnsi="Arial" w:cs="Arial"/>
          <w:sz w:val="24"/>
          <w:szCs w:val="24"/>
        </w:rPr>
        <w:t>There are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no refunds.</w:t>
      </w:r>
    </w:p>
    <w:p w14:paraId="470A54B5" w14:textId="5C038CD4" w:rsidR="00AF4A7F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3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Once I have been assigned a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 xml:space="preserve">, I will cultivate and </w:t>
      </w:r>
      <w:r w:rsidR="0049462C" w:rsidRPr="00C20A31">
        <w:rPr>
          <w:rFonts w:ascii="Arial" w:hAnsi="Arial" w:cs="Arial"/>
          <w:sz w:val="24"/>
          <w:szCs w:val="24"/>
        </w:rPr>
        <w:t xml:space="preserve">care for the container during the growing season, </w:t>
      </w:r>
      <w:r w:rsidR="00AF4A7F" w:rsidRPr="00C20A31">
        <w:rPr>
          <w:rFonts w:ascii="Arial" w:hAnsi="Arial" w:cs="Arial"/>
          <w:sz w:val="24"/>
          <w:szCs w:val="24"/>
        </w:rPr>
        <w:t>provid</w:t>
      </w:r>
      <w:r w:rsidR="0049462C" w:rsidRPr="00C20A31">
        <w:rPr>
          <w:rFonts w:ascii="Arial" w:hAnsi="Arial" w:cs="Arial"/>
          <w:sz w:val="24"/>
          <w:szCs w:val="24"/>
        </w:rPr>
        <w:t>ing</w:t>
      </w:r>
      <w:r w:rsidR="00AF4A7F" w:rsidRPr="00C20A31">
        <w:rPr>
          <w:rFonts w:ascii="Arial" w:hAnsi="Arial" w:cs="Arial"/>
          <w:sz w:val="24"/>
          <w:szCs w:val="24"/>
        </w:rPr>
        <w:t xml:space="preserve"> my own tools, seeds and soil amendments</w:t>
      </w:r>
      <w:r w:rsidRPr="00C20A31">
        <w:rPr>
          <w:rFonts w:ascii="Arial" w:hAnsi="Arial" w:cs="Arial"/>
          <w:sz w:val="24"/>
          <w:szCs w:val="24"/>
        </w:rPr>
        <w:t xml:space="preserve">. </w:t>
      </w:r>
    </w:p>
    <w:p w14:paraId="72608CBA" w14:textId="6BEF4337" w:rsidR="002F3F00" w:rsidRPr="00C20A31" w:rsidRDefault="00AF4A7F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4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 xml:space="preserve">I agree not to use pesticides and will rely on organic solutions to mitigate weeds, disease and pests. </w:t>
      </w:r>
      <w:r w:rsidR="006B589A" w:rsidRPr="00C20A31">
        <w:rPr>
          <w:rFonts w:ascii="Arial" w:hAnsi="Arial" w:cs="Arial"/>
          <w:sz w:val="24"/>
          <w:szCs w:val="24"/>
        </w:rPr>
        <w:t>The application of herbicides (weed killers) to the garden plots is prohibited.</w:t>
      </w:r>
    </w:p>
    <w:p w14:paraId="7D03A7C3" w14:textId="0F3E9349" w:rsidR="002F3F00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5</w:t>
      </w:r>
      <w:r w:rsidR="002F3F00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>I will not plant any illegal plant. I will not smoke, drink alcoholic beverages, use illegal drugs,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or gamble in the garden. I will not come to the garden while under the influence of alcohol or</w:t>
      </w:r>
      <w:r w:rsidR="00AF4A7F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illegal drugs. I will not bring weapons to the garden.</w:t>
      </w:r>
    </w:p>
    <w:p w14:paraId="1047EF23" w14:textId="635796C2" w:rsidR="002F3F00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6</w:t>
      </w:r>
      <w:r w:rsidR="002F3F00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 xml:space="preserve">I will water my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2F3F00" w:rsidRPr="00C20A31">
        <w:rPr>
          <w:rFonts w:ascii="Arial" w:hAnsi="Arial" w:cs="Arial"/>
          <w:sz w:val="24"/>
          <w:szCs w:val="24"/>
        </w:rPr>
        <w:t xml:space="preserve"> according to water-wise guidelines. </w:t>
      </w:r>
      <w:r w:rsidRPr="00C20A31">
        <w:rPr>
          <w:rFonts w:ascii="Arial" w:hAnsi="Arial" w:cs="Arial"/>
          <w:sz w:val="24"/>
          <w:szCs w:val="24"/>
        </w:rPr>
        <w:t>I understand church supplied water will only</w:t>
      </w:r>
      <w:r w:rsidR="00C87CC7" w:rsidRPr="00C20A31">
        <w:rPr>
          <w:rFonts w:ascii="Arial" w:hAnsi="Arial" w:cs="Arial"/>
          <w:sz w:val="24"/>
          <w:szCs w:val="24"/>
        </w:rPr>
        <w:t xml:space="preserve"> be available during the growing season </w:t>
      </w:r>
      <w:r w:rsidR="00950B89">
        <w:rPr>
          <w:rFonts w:ascii="Arial" w:hAnsi="Arial" w:cs="Arial"/>
          <w:sz w:val="24"/>
          <w:szCs w:val="24"/>
        </w:rPr>
        <w:t>(</w:t>
      </w:r>
      <w:r w:rsidR="00950B89" w:rsidRPr="00950B89">
        <w:rPr>
          <w:rFonts w:ascii="Arial" w:hAnsi="Arial" w:cs="Arial"/>
          <w:sz w:val="24"/>
          <w:szCs w:val="24"/>
          <w:u w:val="single"/>
        </w:rPr>
        <w:t>approximately</w:t>
      </w:r>
      <w:r w:rsidR="00950B89">
        <w:rPr>
          <w:rFonts w:ascii="Arial" w:hAnsi="Arial" w:cs="Arial"/>
          <w:sz w:val="24"/>
          <w:szCs w:val="24"/>
        </w:rPr>
        <w:t xml:space="preserve"> May 15 - October 15) </w:t>
      </w:r>
      <w:r w:rsidR="00C87CC7" w:rsidRPr="00C20A31">
        <w:rPr>
          <w:rFonts w:ascii="Arial" w:hAnsi="Arial" w:cs="Arial"/>
          <w:sz w:val="24"/>
          <w:szCs w:val="24"/>
        </w:rPr>
        <w:t>as determined by landscape maintenance provider.</w:t>
      </w:r>
    </w:p>
    <w:p w14:paraId="32ADB89B" w14:textId="6F4E8E66" w:rsidR="002F3F00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7</w:t>
      </w:r>
      <w:r w:rsidR="008B141F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F21437" w:rsidRPr="00C20A31">
        <w:rPr>
          <w:rFonts w:ascii="Arial" w:hAnsi="Arial" w:cs="Arial"/>
          <w:sz w:val="24"/>
          <w:szCs w:val="24"/>
        </w:rPr>
        <w:t xml:space="preserve">I </w:t>
      </w:r>
      <w:r w:rsidR="002F3F00" w:rsidRPr="00C20A31">
        <w:rPr>
          <w:rFonts w:ascii="Arial" w:hAnsi="Arial" w:cs="Arial"/>
          <w:sz w:val="24"/>
          <w:szCs w:val="24"/>
        </w:rPr>
        <w:t xml:space="preserve">will not take food or plants from other gardeners’ </w:t>
      </w:r>
      <w:r w:rsidR="00A46224" w:rsidRPr="00C20A31">
        <w:rPr>
          <w:rFonts w:ascii="Arial" w:hAnsi="Arial" w:cs="Arial"/>
          <w:sz w:val="24"/>
          <w:szCs w:val="24"/>
        </w:rPr>
        <w:t>containers</w:t>
      </w:r>
      <w:r w:rsidR="002F3F00" w:rsidRPr="00C20A31">
        <w:rPr>
          <w:rFonts w:ascii="Arial" w:hAnsi="Arial" w:cs="Arial"/>
          <w:sz w:val="24"/>
          <w:szCs w:val="24"/>
        </w:rPr>
        <w:t>. I will not take anything from the garden that is not rightfully mine.</w:t>
      </w:r>
    </w:p>
    <w:p w14:paraId="21330FB8" w14:textId="582B3A56" w:rsidR="006B2DD6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8</w:t>
      </w:r>
      <w:r w:rsidR="006B2DD6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6B2DD6" w:rsidRPr="00C20A31">
        <w:rPr>
          <w:rFonts w:ascii="Arial" w:hAnsi="Arial" w:cs="Arial"/>
          <w:sz w:val="24"/>
          <w:szCs w:val="24"/>
        </w:rPr>
        <w:t xml:space="preserve">At the end of the growing season, </w:t>
      </w:r>
      <w:r w:rsidR="000E02EA" w:rsidRPr="00C20A31">
        <w:rPr>
          <w:rFonts w:ascii="Arial" w:hAnsi="Arial" w:cs="Arial"/>
          <w:sz w:val="24"/>
          <w:szCs w:val="24"/>
        </w:rPr>
        <w:t>I am</w:t>
      </w:r>
      <w:r w:rsidR="006B2DD6" w:rsidRPr="00C20A31">
        <w:rPr>
          <w:rFonts w:ascii="Arial" w:hAnsi="Arial" w:cs="Arial"/>
          <w:sz w:val="24"/>
          <w:szCs w:val="24"/>
        </w:rPr>
        <w:t xml:space="preserve"> responsible for clearing </w:t>
      </w:r>
      <w:r w:rsidR="000E02EA" w:rsidRPr="00C20A31">
        <w:rPr>
          <w:rFonts w:ascii="Arial" w:hAnsi="Arial" w:cs="Arial"/>
          <w:sz w:val="24"/>
          <w:szCs w:val="24"/>
        </w:rPr>
        <w:t>up my</w:t>
      </w:r>
      <w:r w:rsidR="006B2DD6" w:rsidRPr="00C20A31">
        <w:rPr>
          <w:rFonts w:ascii="Arial" w:hAnsi="Arial" w:cs="Arial"/>
          <w:sz w:val="24"/>
          <w:szCs w:val="24"/>
        </w:rPr>
        <w:t xml:space="preserve">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6B2DD6" w:rsidRPr="00C20A31">
        <w:rPr>
          <w:rFonts w:ascii="Arial" w:hAnsi="Arial" w:cs="Arial"/>
          <w:sz w:val="24"/>
          <w:szCs w:val="24"/>
        </w:rPr>
        <w:t xml:space="preserve"> of all plant material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="006B2DD6" w:rsidRPr="00C20A31">
        <w:rPr>
          <w:rFonts w:ascii="Arial" w:hAnsi="Arial" w:cs="Arial"/>
          <w:sz w:val="24"/>
          <w:szCs w:val="24"/>
        </w:rPr>
        <w:t xml:space="preserve">and leaving the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="006B2DD6" w:rsidRPr="00C20A31">
        <w:rPr>
          <w:rFonts w:ascii="Arial" w:hAnsi="Arial" w:cs="Arial"/>
          <w:sz w:val="24"/>
          <w:szCs w:val="24"/>
        </w:rPr>
        <w:t xml:space="preserve"> as </w:t>
      </w:r>
      <w:r w:rsidR="000E02EA" w:rsidRPr="00C20A31">
        <w:rPr>
          <w:rFonts w:ascii="Arial" w:hAnsi="Arial" w:cs="Arial"/>
          <w:sz w:val="24"/>
          <w:szCs w:val="24"/>
        </w:rPr>
        <w:t>I</w:t>
      </w:r>
      <w:r w:rsidR="006B2DD6" w:rsidRPr="00C20A31">
        <w:rPr>
          <w:rFonts w:ascii="Arial" w:hAnsi="Arial" w:cs="Arial"/>
          <w:sz w:val="24"/>
          <w:szCs w:val="24"/>
        </w:rPr>
        <w:t xml:space="preserve"> found it in the spring.</w:t>
      </w:r>
    </w:p>
    <w:p w14:paraId="3EEEBB7E" w14:textId="3E40E3F0" w:rsidR="002F3F00" w:rsidRPr="00C20A31" w:rsidRDefault="0049462C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9</w:t>
      </w:r>
      <w:r w:rsidR="002F3F00"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="002F3F00" w:rsidRPr="00C20A31">
        <w:rPr>
          <w:rFonts w:ascii="Arial" w:hAnsi="Arial" w:cs="Arial"/>
          <w:sz w:val="24"/>
          <w:szCs w:val="24"/>
        </w:rPr>
        <w:t>I will respect other gardeners, and I will not use abusive or profane language or discriminate</w:t>
      </w:r>
      <w:r w:rsidR="006B589A" w:rsidRPr="00C20A31">
        <w:rPr>
          <w:rFonts w:ascii="Arial" w:hAnsi="Arial" w:cs="Arial"/>
          <w:sz w:val="24"/>
          <w:szCs w:val="24"/>
        </w:rPr>
        <w:t xml:space="preserve"> </w:t>
      </w:r>
      <w:r w:rsidR="002F3F00" w:rsidRPr="00C20A31">
        <w:rPr>
          <w:rFonts w:ascii="Arial" w:hAnsi="Arial" w:cs="Arial"/>
          <w:sz w:val="24"/>
          <w:szCs w:val="24"/>
        </w:rPr>
        <w:t>against others.</w:t>
      </w:r>
    </w:p>
    <w:p w14:paraId="679BACB5" w14:textId="60E02023" w:rsidR="006B2DD6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</w:t>
      </w:r>
      <w:r w:rsidR="0049462C" w:rsidRPr="00C20A31">
        <w:rPr>
          <w:rFonts w:ascii="Arial" w:hAnsi="Arial" w:cs="Arial"/>
          <w:sz w:val="24"/>
          <w:szCs w:val="24"/>
        </w:rPr>
        <w:t>0</w:t>
      </w:r>
      <w:r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>I will work to keep the garden a happy, secure, and enjoyable place where all participants</w:t>
      </w:r>
      <w:r w:rsidR="006B589A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can garden and socialize peacefully in a neighborly manner.</w:t>
      </w:r>
    </w:p>
    <w:p w14:paraId="5A3D9716" w14:textId="674F8F7A" w:rsidR="00A42DD1" w:rsidRPr="00C20A31" w:rsidRDefault="002F3F00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1</w:t>
      </w:r>
      <w:r w:rsidR="0049462C" w:rsidRPr="00C20A31">
        <w:rPr>
          <w:rFonts w:ascii="Arial" w:hAnsi="Arial" w:cs="Arial"/>
          <w:sz w:val="24"/>
          <w:szCs w:val="24"/>
        </w:rPr>
        <w:t>1</w:t>
      </w:r>
      <w:r w:rsidRPr="00C20A31">
        <w:rPr>
          <w:rFonts w:ascii="Arial" w:hAnsi="Arial" w:cs="Arial"/>
          <w:sz w:val="24"/>
          <w:szCs w:val="24"/>
        </w:rPr>
        <w:t>.</w:t>
      </w:r>
      <w:r w:rsidR="008B141F" w:rsidRPr="00C20A31">
        <w:rPr>
          <w:rFonts w:ascii="Arial" w:hAnsi="Arial" w:cs="Arial"/>
          <w:sz w:val="24"/>
          <w:szCs w:val="24"/>
        </w:rPr>
        <w:tab/>
      </w:r>
      <w:r w:rsidRPr="00C20A31">
        <w:rPr>
          <w:rFonts w:ascii="Arial" w:hAnsi="Arial" w:cs="Arial"/>
          <w:sz w:val="24"/>
          <w:szCs w:val="24"/>
        </w:rPr>
        <w:t>I forfeit my right to sue the owner of the property.</w:t>
      </w:r>
      <w:r w:rsidR="00A42DD1" w:rsidRPr="00C20A31">
        <w:rPr>
          <w:rFonts w:ascii="Arial" w:hAnsi="Arial" w:cs="Arial"/>
          <w:sz w:val="24"/>
          <w:szCs w:val="24"/>
        </w:rPr>
        <w:t xml:space="preserve"> The SOTH Garden Team is the highest governing authority at the SOTH Community Garden.</w:t>
      </w:r>
    </w:p>
    <w:p w14:paraId="72402FD5" w14:textId="77777777" w:rsidR="00A46224" w:rsidRPr="00C20A31" w:rsidRDefault="00A46224" w:rsidP="008B141F">
      <w:pPr>
        <w:spacing w:after="120" w:line="240" w:lineRule="auto"/>
        <w:ind w:left="360" w:hanging="360"/>
        <w:jc w:val="both"/>
        <w:rPr>
          <w:rFonts w:ascii="Arial" w:hAnsi="Arial" w:cs="Arial"/>
          <w:sz w:val="24"/>
          <w:szCs w:val="24"/>
        </w:rPr>
      </w:pPr>
    </w:p>
    <w:p w14:paraId="5141FE58" w14:textId="435D1017" w:rsidR="00A42DD1" w:rsidRPr="00C20A31" w:rsidRDefault="00A42DD1" w:rsidP="00C20A31">
      <w:pPr>
        <w:spacing w:after="120" w:line="240" w:lineRule="auto"/>
        <w:ind w:left="270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Breaking any rules, terms, and conditions is cause for exclusion from the garden and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loss of your plot.</w:t>
      </w:r>
    </w:p>
    <w:p w14:paraId="6BC75234" w14:textId="2518E611" w:rsidR="00A42DD1" w:rsidRPr="00C20A31" w:rsidRDefault="00A42DD1" w:rsidP="00A46224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You will receive one verbal warning from the garden manager.</w:t>
      </w:r>
    </w:p>
    <w:p w14:paraId="473ED020" w14:textId="77777777" w:rsidR="00C20A31" w:rsidRPr="00C20A31" w:rsidRDefault="00C20A31" w:rsidP="00C20A31">
      <w:pPr>
        <w:pStyle w:val="ListParagraph"/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58A985BB" w14:textId="4FC32D12" w:rsidR="00A42DD1" w:rsidRPr="00C20A31" w:rsidRDefault="00A42DD1" w:rsidP="00A46224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f no response or correction has been made, you will receive written notice two weeks later.</w:t>
      </w:r>
    </w:p>
    <w:p w14:paraId="0C8D0E8E" w14:textId="77777777" w:rsidR="00C20A31" w:rsidRPr="00C20A31" w:rsidRDefault="00C20A31" w:rsidP="00C20A31">
      <w:pPr>
        <w:pStyle w:val="ListParagraph"/>
        <w:rPr>
          <w:rFonts w:ascii="Arial" w:hAnsi="Arial" w:cs="Arial"/>
          <w:sz w:val="24"/>
          <w:szCs w:val="24"/>
        </w:rPr>
      </w:pPr>
    </w:p>
    <w:p w14:paraId="0C9848E0" w14:textId="55FA2840" w:rsidR="00A42DD1" w:rsidRPr="00C20A31" w:rsidRDefault="00A42DD1" w:rsidP="00C20A3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In another two weeks, if no response or correction has been made, you will receive written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final notification that you have forfeit</w:t>
      </w:r>
      <w:r w:rsidR="00C87CC7" w:rsidRPr="00C20A31">
        <w:rPr>
          <w:rFonts w:ascii="Arial" w:hAnsi="Arial" w:cs="Arial"/>
          <w:sz w:val="24"/>
          <w:szCs w:val="24"/>
        </w:rPr>
        <w:t>ed your gardening privileges,</w:t>
      </w:r>
      <w:r w:rsidRPr="00C20A31">
        <w:rPr>
          <w:rFonts w:ascii="Arial" w:hAnsi="Arial" w:cs="Arial"/>
          <w:sz w:val="24"/>
          <w:szCs w:val="24"/>
        </w:rPr>
        <w:t xml:space="preserve"> </w:t>
      </w:r>
      <w:r w:rsidR="00C20A31" w:rsidRPr="00C20A31">
        <w:rPr>
          <w:rFonts w:ascii="Arial" w:hAnsi="Arial" w:cs="Arial"/>
          <w:sz w:val="24"/>
          <w:szCs w:val="24"/>
        </w:rPr>
        <w:t xml:space="preserve">container </w:t>
      </w:r>
      <w:r w:rsidR="00C87CC7" w:rsidRPr="00C20A31">
        <w:rPr>
          <w:rFonts w:ascii="Arial" w:hAnsi="Arial" w:cs="Arial"/>
          <w:sz w:val="24"/>
          <w:szCs w:val="24"/>
        </w:rPr>
        <w:t>and water fee</w:t>
      </w:r>
      <w:r w:rsidRPr="00C20A31">
        <w:rPr>
          <w:rFonts w:ascii="Arial" w:hAnsi="Arial" w:cs="Arial"/>
          <w:sz w:val="24"/>
          <w:szCs w:val="24"/>
        </w:rPr>
        <w:t>.</w:t>
      </w:r>
    </w:p>
    <w:p w14:paraId="19333BE7" w14:textId="77777777" w:rsidR="00C20A31" w:rsidRPr="00C20A31" w:rsidRDefault="00C20A31" w:rsidP="00C20A31">
      <w:pPr>
        <w:pStyle w:val="ListParagraph"/>
        <w:rPr>
          <w:rFonts w:ascii="Arial" w:hAnsi="Arial" w:cs="Arial"/>
          <w:sz w:val="24"/>
          <w:szCs w:val="24"/>
        </w:rPr>
      </w:pPr>
    </w:p>
    <w:p w14:paraId="649598CB" w14:textId="241AD0A9" w:rsidR="00A42DD1" w:rsidRPr="00C20A31" w:rsidRDefault="00A42DD1" w:rsidP="00C20A31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C20A31">
        <w:rPr>
          <w:rFonts w:ascii="Arial" w:hAnsi="Arial" w:cs="Arial"/>
          <w:sz w:val="24"/>
          <w:szCs w:val="24"/>
        </w:rPr>
        <w:t>You will be allowed to re</w:t>
      </w:r>
      <w:r w:rsidR="00A46224" w:rsidRPr="00C20A31">
        <w:rPr>
          <w:rFonts w:ascii="Arial" w:hAnsi="Arial" w:cs="Arial"/>
          <w:sz w:val="24"/>
          <w:szCs w:val="24"/>
        </w:rPr>
        <w:t>-</w:t>
      </w:r>
      <w:r w:rsidRPr="00C20A31">
        <w:rPr>
          <w:rFonts w:ascii="Arial" w:hAnsi="Arial" w:cs="Arial"/>
          <w:sz w:val="24"/>
          <w:szCs w:val="24"/>
        </w:rPr>
        <w:t xml:space="preserve">apply for another garden </w:t>
      </w:r>
      <w:r w:rsidR="00A46224" w:rsidRPr="00C20A31">
        <w:rPr>
          <w:rFonts w:ascii="Arial" w:hAnsi="Arial" w:cs="Arial"/>
          <w:sz w:val="24"/>
          <w:szCs w:val="24"/>
        </w:rPr>
        <w:t>container</w:t>
      </w:r>
      <w:r w:rsidRPr="00C20A31">
        <w:rPr>
          <w:rFonts w:ascii="Arial" w:hAnsi="Arial" w:cs="Arial"/>
          <w:sz w:val="24"/>
          <w:szCs w:val="24"/>
        </w:rPr>
        <w:t xml:space="preserve"> only after one year, and only at the</w:t>
      </w:r>
      <w:r w:rsidR="008B141F" w:rsidRPr="00C20A31">
        <w:rPr>
          <w:rFonts w:ascii="Arial" w:hAnsi="Arial" w:cs="Arial"/>
          <w:sz w:val="24"/>
          <w:szCs w:val="24"/>
        </w:rPr>
        <w:t xml:space="preserve"> </w:t>
      </w:r>
      <w:r w:rsidRPr="00C20A31">
        <w:rPr>
          <w:rFonts w:ascii="Arial" w:hAnsi="Arial" w:cs="Arial"/>
          <w:sz w:val="24"/>
          <w:szCs w:val="24"/>
        </w:rPr>
        <w:t>discretion of the garden manager.</w:t>
      </w:r>
    </w:p>
    <w:p w14:paraId="11EBB83B" w14:textId="77777777" w:rsidR="008B141F" w:rsidRPr="00C20A31" w:rsidRDefault="008B141F" w:rsidP="002F3F00">
      <w:pPr>
        <w:jc w:val="both"/>
        <w:rPr>
          <w:rFonts w:ascii="Arial" w:hAnsi="Arial" w:cs="Arial"/>
          <w:b/>
          <w:bCs/>
          <w:sz w:val="24"/>
          <w:szCs w:val="24"/>
        </w:rPr>
      </w:pPr>
    </w:p>
    <w:sectPr w:rsidR="008B141F" w:rsidRPr="00C20A31" w:rsidSect="00C20A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8931C" w14:textId="77777777" w:rsidR="00800203" w:rsidRDefault="00800203" w:rsidP="005F73F1">
      <w:pPr>
        <w:spacing w:after="0" w:line="240" w:lineRule="auto"/>
      </w:pPr>
      <w:r>
        <w:separator/>
      </w:r>
    </w:p>
  </w:endnote>
  <w:endnote w:type="continuationSeparator" w:id="0">
    <w:p w14:paraId="26C09BFD" w14:textId="77777777" w:rsidR="00800203" w:rsidRDefault="00800203" w:rsidP="005F7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9A4B2" w14:textId="77777777" w:rsidR="005F73F1" w:rsidRDefault="005F73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3001" w14:textId="77777777" w:rsidR="005F73F1" w:rsidRDefault="005F73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226B" w14:textId="77777777" w:rsidR="005F73F1" w:rsidRDefault="005F73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E7B05" w14:textId="77777777" w:rsidR="00800203" w:rsidRDefault="00800203" w:rsidP="005F73F1">
      <w:pPr>
        <w:spacing w:after="0" w:line="240" w:lineRule="auto"/>
      </w:pPr>
      <w:r>
        <w:separator/>
      </w:r>
    </w:p>
  </w:footnote>
  <w:footnote w:type="continuationSeparator" w:id="0">
    <w:p w14:paraId="13E75DD7" w14:textId="77777777" w:rsidR="00800203" w:rsidRDefault="00800203" w:rsidP="005F7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4E070" w14:textId="77777777" w:rsidR="005F73F1" w:rsidRDefault="005F73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403DF" w14:textId="67BF29C0" w:rsidR="005F73F1" w:rsidRDefault="005F73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651AE" w14:textId="77777777" w:rsidR="005F73F1" w:rsidRDefault="005F73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14070E"/>
    <w:multiLevelType w:val="hybridMultilevel"/>
    <w:tmpl w:val="6786E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871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zYxM7QwNzY0tzBQ0lEKTi0uzszPAykwrAUAoUZFziwAAAA="/>
  </w:docVars>
  <w:rsids>
    <w:rsidRoot w:val="002F3F00"/>
    <w:rsid w:val="00043DFF"/>
    <w:rsid w:val="000E02EA"/>
    <w:rsid w:val="000E75AC"/>
    <w:rsid w:val="001374AD"/>
    <w:rsid w:val="002E2001"/>
    <w:rsid w:val="002F3F00"/>
    <w:rsid w:val="00356158"/>
    <w:rsid w:val="003B3259"/>
    <w:rsid w:val="00405C0B"/>
    <w:rsid w:val="00415AA6"/>
    <w:rsid w:val="0049462C"/>
    <w:rsid w:val="00521013"/>
    <w:rsid w:val="00534ECA"/>
    <w:rsid w:val="005F73F1"/>
    <w:rsid w:val="00661338"/>
    <w:rsid w:val="006B2DD6"/>
    <w:rsid w:val="006B589A"/>
    <w:rsid w:val="00794B41"/>
    <w:rsid w:val="00800203"/>
    <w:rsid w:val="0082375B"/>
    <w:rsid w:val="0084671E"/>
    <w:rsid w:val="008739F9"/>
    <w:rsid w:val="008B141F"/>
    <w:rsid w:val="009409AD"/>
    <w:rsid w:val="00945708"/>
    <w:rsid w:val="00950B89"/>
    <w:rsid w:val="00A42DD1"/>
    <w:rsid w:val="00A46224"/>
    <w:rsid w:val="00AF4A7F"/>
    <w:rsid w:val="00B6349A"/>
    <w:rsid w:val="00C02017"/>
    <w:rsid w:val="00C20A31"/>
    <w:rsid w:val="00C45ED4"/>
    <w:rsid w:val="00C87CC7"/>
    <w:rsid w:val="00CE6B22"/>
    <w:rsid w:val="00D4327A"/>
    <w:rsid w:val="00EB0C1D"/>
    <w:rsid w:val="00F21437"/>
    <w:rsid w:val="00F8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82EE7"/>
  <w15:docId w15:val="{E2508DE3-2607-4786-B4F7-C2951A2B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E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2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3F1"/>
  </w:style>
  <w:style w:type="paragraph" w:styleId="Footer">
    <w:name w:val="footer"/>
    <w:basedOn w:val="Normal"/>
    <w:link w:val="FooterChar"/>
    <w:uiPriority w:val="99"/>
    <w:unhideWhenUsed/>
    <w:rsid w:val="005F7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landumc@outlook.com</dc:creator>
  <cp:lastModifiedBy>terpsbuf@outlook.com</cp:lastModifiedBy>
  <cp:revision>5</cp:revision>
  <cp:lastPrinted>2023-03-14T13:23:00Z</cp:lastPrinted>
  <dcterms:created xsi:type="dcterms:W3CDTF">2023-03-10T00:03:00Z</dcterms:created>
  <dcterms:modified xsi:type="dcterms:W3CDTF">2023-03-14T13:25:00Z</dcterms:modified>
</cp:coreProperties>
</file>